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8E2EAF" w14:textId="7F2A5C6F" w:rsidR="002D6D54" w:rsidRPr="00F26A1B" w:rsidRDefault="00F26A1B">
      <w:pPr>
        <w:rPr>
          <w:rFonts w:ascii="Times New Roman" w:hAnsi="Times New Roman" w:cs="Times New Roman"/>
        </w:rPr>
      </w:pPr>
      <w:r w:rsidRPr="00F26A1B">
        <w:rPr>
          <w:rFonts w:ascii="Times New Roman" w:hAnsi="Times New Roman" w:cs="Times New Roman"/>
        </w:rPr>
        <w:t xml:space="preserve">Jabril Gray </w:t>
      </w:r>
    </w:p>
    <w:p w14:paraId="1728F833" w14:textId="6C6BCCC0" w:rsidR="00F26A1B" w:rsidRPr="00F26A1B" w:rsidRDefault="00F26A1B">
      <w:pPr>
        <w:rPr>
          <w:rFonts w:ascii="Times New Roman" w:hAnsi="Times New Roman" w:cs="Times New Roman"/>
        </w:rPr>
      </w:pPr>
      <w:r w:rsidRPr="00F26A1B">
        <w:rPr>
          <w:rFonts w:ascii="Times New Roman" w:hAnsi="Times New Roman" w:cs="Times New Roman"/>
        </w:rPr>
        <w:t>7/12/2021</w:t>
      </w:r>
    </w:p>
    <w:p w14:paraId="7E9AD3DD" w14:textId="36ACD2F2" w:rsidR="00F26A1B" w:rsidRPr="00F26A1B" w:rsidRDefault="00F26A1B">
      <w:pPr>
        <w:rPr>
          <w:rFonts w:ascii="Times New Roman" w:hAnsi="Times New Roman" w:cs="Times New Roman"/>
        </w:rPr>
      </w:pPr>
      <w:r w:rsidRPr="00F26A1B">
        <w:rPr>
          <w:rFonts w:ascii="Times New Roman" w:hAnsi="Times New Roman" w:cs="Times New Roman"/>
        </w:rPr>
        <w:t xml:space="preserve">CS-386 </w:t>
      </w:r>
    </w:p>
    <w:p w14:paraId="1F255F4A" w14:textId="77C55765" w:rsidR="00F26A1B" w:rsidRPr="00F26A1B" w:rsidRDefault="00F26A1B">
      <w:pPr>
        <w:rPr>
          <w:rFonts w:ascii="Times New Roman" w:hAnsi="Times New Roman" w:cs="Times New Roman"/>
        </w:rPr>
      </w:pPr>
    </w:p>
    <w:p w14:paraId="68B6C2C3" w14:textId="41018132" w:rsidR="00F26A1B" w:rsidRDefault="00F26A1B" w:rsidP="00F26A1B">
      <w:pPr>
        <w:jc w:val="center"/>
        <w:rPr>
          <w:rFonts w:ascii="Times New Roman" w:hAnsi="Times New Roman" w:cs="Times New Roman"/>
          <w:sz w:val="32"/>
          <w:szCs w:val="32"/>
        </w:rPr>
      </w:pPr>
      <w:r w:rsidRPr="00F26A1B">
        <w:rPr>
          <w:rFonts w:ascii="Times New Roman" w:hAnsi="Times New Roman" w:cs="Times New Roman"/>
          <w:sz w:val="32"/>
          <w:szCs w:val="32"/>
        </w:rPr>
        <w:t>Team Project – D.1 Inception</w:t>
      </w:r>
    </w:p>
    <w:p w14:paraId="71C62BDC" w14:textId="5A8D88D0" w:rsidR="00F26A1B" w:rsidRDefault="00F26A1B" w:rsidP="00F26A1B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2C67101" w14:textId="5DC3E749" w:rsidR="00F26A1B" w:rsidRDefault="00F26A1B" w:rsidP="00F26A1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Intro </w:t>
      </w:r>
    </w:p>
    <w:p w14:paraId="1F95400E" w14:textId="6455E8B4" w:rsidR="00F26A1B" w:rsidRDefault="00F26A1B" w:rsidP="00F26A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Our project is about </w:t>
      </w:r>
      <w:r w:rsidR="00433D18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make it easier to find ingredients for recipes. You </w:t>
      </w:r>
      <w:proofErr w:type="gramStart"/>
      <w:r w:rsidR="00433D18">
        <w:rPr>
          <w:rFonts w:ascii="Times New Roman" w:hAnsi="Times New Roman" w:cs="Times New Roman"/>
          <w:sz w:val="24"/>
          <w:szCs w:val="24"/>
        </w:rPr>
        <w:t>look in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recipe book and </w:t>
      </w:r>
      <w:r w:rsidR="00433D18">
        <w:rPr>
          <w:rFonts w:ascii="Times New Roman" w:hAnsi="Times New Roman" w:cs="Times New Roman"/>
          <w:sz w:val="24"/>
          <w:szCs w:val="24"/>
        </w:rPr>
        <w:t>try something</w:t>
      </w:r>
      <w:r>
        <w:rPr>
          <w:rFonts w:ascii="Times New Roman" w:hAnsi="Times New Roman" w:cs="Times New Roman"/>
          <w:sz w:val="24"/>
          <w:szCs w:val="24"/>
        </w:rPr>
        <w:t xml:space="preserve"> new to cook, but you are unsure if you have all the ingredients. Our website will provide the recipe and the </w:t>
      </w:r>
      <w:r w:rsidR="00433D18">
        <w:rPr>
          <w:rFonts w:ascii="Times New Roman" w:hAnsi="Times New Roman" w:cs="Times New Roman"/>
          <w:sz w:val="24"/>
          <w:szCs w:val="24"/>
        </w:rPr>
        <w:t>elem</w:t>
      </w:r>
      <w:r>
        <w:rPr>
          <w:rFonts w:ascii="Times New Roman" w:hAnsi="Times New Roman" w:cs="Times New Roman"/>
          <w:sz w:val="24"/>
          <w:szCs w:val="24"/>
        </w:rPr>
        <w:t>ents</w:t>
      </w:r>
      <w:r>
        <w:rPr>
          <w:rFonts w:ascii="Times New Roman" w:hAnsi="Times New Roman" w:cs="Times New Roman"/>
          <w:sz w:val="24"/>
          <w:szCs w:val="24"/>
        </w:rPr>
        <w:t xml:space="preserve">. The ingredients will all be found at stores near you. No more wasting time and money looking for </w:t>
      </w:r>
      <w:r>
        <w:rPr>
          <w:rFonts w:ascii="Times New Roman" w:hAnsi="Times New Roman" w:cs="Times New Roman"/>
          <w:sz w:val="24"/>
          <w:szCs w:val="24"/>
        </w:rPr>
        <w:t>ingredients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="00433D1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tore might not have. We </w:t>
      </w:r>
      <w:r w:rsidR="00433D18">
        <w:rPr>
          <w:rFonts w:ascii="Times New Roman" w:hAnsi="Times New Roman" w:cs="Times New Roman"/>
          <w:sz w:val="24"/>
          <w:szCs w:val="24"/>
        </w:rPr>
        <w:t>ar</w:t>
      </w:r>
      <w:r>
        <w:rPr>
          <w:rFonts w:ascii="Times New Roman" w:hAnsi="Times New Roman" w:cs="Times New Roman"/>
          <w:sz w:val="24"/>
          <w:szCs w:val="24"/>
        </w:rPr>
        <w:t xml:space="preserve">e using a python base system to connect the API recipe </w:t>
      </w:r>
      <w:r w:rsidR="00433D18">
        <w:rPr>
          <w:rFonts w:ascii="Times New Roman" w:hAnsi="Times New Roman" w:cs="Times New Roman"/>
          <w:sz w:val="24"/>
          <w:szCs w:val="24"/>
        </w:rPr>
        <w:t xml:space="preserve">cite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433D18">
        <w:rPr>
          <w:rFonts w:ascii="Times New Roman" w:hAnsi="Times New Roman" w:cs="Times New Roman"/>
          <w:sz w:val="24"/>
          <w:szCs w:val="24"/>
        </w:rPr>
        <w:t xml:space="preserve">Walmart API to provide the list and see if they are in stock. </w:t>
      </w:r>
    </w:p>
    <w:p w14:paraId="4ECD2F03" w14:textId="309155F7" w:rsidR="00433D18" w:rsidRDefault="00433D18" w:rsidP="00F26A1B">
      <w:pPr>
        <w:rPr>
          <w:rFonts w:ascii="Times New Roman" w:hAnsi="Times New Roman" w:cs="Times New Roman"/>
          <w:sz w:val="24"/>
          <w:szCs w:val="24"/>
        </w:rPr>
      </w:pPr>
    </w:p>
    <w:p w14:paraId="529BB055" w14:textId="6DB2741F" w:rsidR="00433D18" w:rsidRDefault="00433D18" w:rsidP="00F26A1B">
      <w:pPr>
        <w:rPr>
          <w:rFonts w:ascii="Times New Roman" w:hAnsi="Times New Roman" w:cs="Times New Roman"/>
          <w:sz w:val="32"/>
          <w:szCs w:val="32"/>
        </w:rPr>
      </w:pPr>
      <w:r w:rsidRPr="00433D18">
        <w:rPr>
          <w:rFonts w:ascii="Times New Roman" w:hAnsi="Times New Roman" w:cs="Times New Roman"/>
          <w:sz w:val="32"/>
          <w:szCs w:val="32"/>
        </w:rPr>
        <w:t>Initial value proposition and customer segments:</w:t>
      </w:r>
    </w:p>
    <w:p w14:paraId="721DAAF7" w14:textId="7607DA9D" w:rsidR="00433D18" w:rsidRPr="00433D18" w:rsidRDefault="00433D18" w:rsidP="00433D1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433D18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Easy Cart is specifically designed and optimized for chefs, parents, </w:t>
      </w:r>
      <w:r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and college students, always cooking, learning to cook, or trying something new. </w:t>
      </w:r>
      <w:r w:rsidRPr="00433D18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Ingredient </w:t>
      </w:r>
      <w:r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i</w:t>
      </w:r>
      <w:r w:rsidRPr="00433D18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dentifier is a </w:t>
      </w:r>
      <w:r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website</w:t>
      </w:r>
      <w:r w:rsidRPr="00433D18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 </w:t>
      </w:r>
      <w:r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that leads to new tastes</w:t>
      </w:r>
      <w:r w:rsidRPr="00433D18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or helps you gain </w:t>
      </w:r>
      <w:r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t</w:t>
      </w:r>
      <w:r w:rsidRPr="00433D18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ime, convenience, and </w:t>
      </w:r>
      <w:r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low </w:t>
      </w:r>
      <w:proofErr w:type="gramStart"/>
      <w:r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prices</w:t>
      </w:r>
      <w:r w:rsidRPr="00433D18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,  unlike</w:t>
      </w:r>
      <w:proofErr w:type="gramEnd"/>
      <w:r w:rsidRPr="00433D18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</w:t>
      </w:r>
      <w:r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any other w</w:t>
      </w:r>
      <w:r w:rsidRPr="00433D18">
        <w:rPr>
          <w:rStyle w:val="Strong"/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eb service.</w:t>
      </w:r>
    </w:p>
    <w:p w14:paraId="5E7A6047" w14:textId="77777777" w:rsidR="00433D18" w:rsidRDefault="00433D18" w:rsidP="00F26A1B">
      <w:pPr>
        <w:rPr>
          <w:rFonts w:ascii="Times New Roman" w:hAnsi="Times New Roman" w:cs="Times New Roman"/>
          <w:sz w:val="24"/>
          <w:szCs w:val="24"/>
        </w:rPr>
      </w:pPr>
    </w:p>
    <w:p w14:paraId="37FAA0DC" w14:textId="504C1BD2" w:rsidR="00433D18" w:rsidRDefault="00433D18" w:rsidP="00F26A1B">
      <w:pPr>
        <w:rPr>
          <w:rFonts w:ascii="Times New Roman" w:hAnsi="Times New Roman" w:cs="Times New Roman"/>
          <w:sz w:val="24"/>
          <w:szCs w:val="24"/>
        </w:rPr>
      </w:pPr>
    </w:p>
    <w:p w14:paraId="12D41A2A" w14:textId="131B0F8D" w:rsidR="00433D18" w:rsidRDefault="00433D18" w:rsidP="00F26A1B">
      <w:pPr>
        <w:rPr>
          <w:rFonts w:ascii="Times New Roman" w:hAnsi="Times New Roman" w:cs="Times New Roman"/>
          <w:sz w:val="32"/>
          <w:szCs w:val="32"/>
        </w:rPr>
      </w:pPr>
      <w:r w:rsidRPr="00433D18">
        <w:rPr>
          <w:rFonts w:ascii="Times New Roman" w:hAnsi="Times New Roman" w:cs="Times New Roman"/>
          <w:sz w:val="32"/>
          <w:szCs w:val="32"/>
        </w:rPr>
        <w:t>Interview summary:</w:t>
      </w:r>
    </w:p>
    <w:p w14:paraId="22B9E327" w14:textId="4491D02E" w:rsidR="00433D18" w:rsidRDefault="00433D18" w:rsidP="0043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viewer: Jabril</w:t>
      </w:r>
    </w:p>
    <w:p w14:paraId="134FF0B7" w14:textId="77777777" w:rsidR="00433D18" w:rsidRDefault="00433D18" w:rsidP="0043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3D18">
        <w:rPr>
          <w:rFonts w:ascii="Times New Roman" w:hAnsi="Times New Roman" w:cs="Times New Roman"/>
          <w:sz w:val="24"/>
          <w:szCs w:val="24"/>
        </w:rPr>
        <w:t>Interviewee: Delaine Williams (mom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9620EFD" w14:textId="6F5E64DA" w:rsidR="00433D18" w:rsidRPr="00433D18" w:rsidRDefault="00433D18" w:rsidP="0043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3D18">
        <w:rPr>
          <w:rFonts w:ascii="Times New Roman" w:hAnsi="Times New Roman" w:cs="Times New Roman"/>
          <w:sz w:val="24"/>
          <w:szCs w:val="24"/>
        </w:rPr>
        <w:t>7/11/2021</w:t>
      </w:r>
    </w:p>
    <w:p w14:paraId="4785177C" w14:textId="08C499C6" w:rsidR="00433D18" w:rsidRDefault="00433D18" w:rsidP="0043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recording</w:t>
      </w:r>
    </w:p>
    <w:p w14:paraId="794BFC7F" w14:textId="59B9708B" w:rsidR="00433D18" w:rsidRDefault="00433D18" w:rsidP="0043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 remembers most of the recipes in her head, must be open to cooking and learning to cook,</w:t>
      </w:r>
    </w:p>
    <w:p w14:paraId="18568ACD" w14:textId="2C27CAA8" w:rsidR="00433D18" w:rsidRDefault="00433D18" w:rsidP="0043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t Haves: a must-see if ingredients are out of stock</w:t>
      </w:r>
      <w:r w:rsidR="00183195">
        <w:rPr>
          <w:rFonts w:ascii="Times New Roman" w:hAnsi="Times New Roman" w:cs="Times New Roman"/>
          <w:sz w:val="24"/>
          <w:szCs w:val="24"/>
        </w:rPr>
        <w:t xml:space="preserve">, </w:t>
      </w:r>
      <w:r w:rsidR="00183195">
        <w:rPr>
          <w:rFonts w:ascii="Times New Roman" w:hAnsi="Times New Roman" w:cs="Times New Roman"/>
          <w:sz w:val="24"/>
          <w:szCs w:val="24"/>
        </w:rPr>
        <w:t>alternative ingredients</w:t>
      </w:r>
      <w:r w:rsidR="00183195">
        <w:rPr>
          <w:rFonts w:ascii="Times New Roman" w:hAnsi="Times New Roman" w:cs="Times New Roman"/>
          <w:sz w:val="24"/>
          <w:szCs w:val="24"/>
        </w:rPr>
        <w:t xml:space="preserve"> </w:t>
      </w:r>
      <w:r w:rsidR="00183195">
        <w:rPr>
          <w:rFonts w:ascii="Times New Roman" w:hAnsi="Times New Roman" w:cs="Times New Roman"/>
          <w:sz w:val="24"/>
          <w:szCs w:val="24"/>
        </w:rPr>
        <w:t>recommendation</w:t>
      </w:r>
      <w:r w:rsidR="00183195">
        <w:rPr>
          <w:rFonts w:ascii="Times New Roman" w:hAnsi="Times New Roman" w:cs="Times New Roman"/>
          <w:sz w:val="24"/>
          <w:szCs w:val="24"/>
        </w:rPr>
        <w:t xml:space="preserve">, recipe </w:t>
      </w:r>
      <w:proofErr w:type="gramStart"/>
      <w:r w:rsidR="00183195">
        <w:rPr>
          <w:rFonts w:ascii="Times New Roman" w:hAnsi="Times New Roman" w:cs="Times New Roman"/>
          <w:sz w:val="24"/>
          <w:szCs w:val="24"/>
        </w:rPr>
        <w:t>recommendation</w:t>
      </w:r>
      <w:proofErr w:type="gramEnd"/>
    </w:p>
    <w:p w14:paraId="3CD3ADB2" w14:textId="01859172" w:rsidR="00433D18" w:rsidRDefault="00433D18" w:rsidP="0043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be Nice: more stores for low prices, calorie counter</w:t>
      </w:r>
      <w:r w:rsidR="00183195">
        <w:rPr>
          <w:rFonts w:ascii="Times New Roman" w:hAnsi="Times New Roman" w:cs="Times New Roman"/>
          <w:sz w:val="24"/>
          <w:szCs w:val="24"/>
        </w:rPr>
        <w:t xml:space="preserve">, able to upload </w:t>
      </w:r>
      <w:proofErr w:type="gramStart"/>
      <w:r w:rsidR="00183195">
        <w:rPr>
          <w:rFonts w:ascii="Times New Roman" w:hAnsi="Times New Roman" w:cs="Times New Roman"/>
          <w:sz w:val="24"/>
          <w:szCs w:val="24"/>
        </w:rPr>
        <w:t>recipes</w:t>
      </w:r>
      <w:proofErr w:type="gramEnd"/>
    </w:p>
    <w:p w14:paraId="1473A489" w14:textId="0CF96B81" w:rsidR="00433D18" w:rsidRPr="00433D18" w:rsidRDefault="00433D18" w:rsidP="00433D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n’t Care: </w:t>
      </w:r>
      <w:r w:rsidR="00183195">
        <w:rPr>
          <w:rFonts w:ascii="Times New Roman" w:hAnsi="Times New Roman" w:cs="Times New Roman"/>
          <w:sz w:val="24"/>
          <w:szCs w:val="24"/>
        </w:rPr>
        <w:t xml:space="preserve"> </w:t>
      </w:r>
      <w:r w:rsidR="00183195">
        <w:rPr>
          <w:rFonts w:ascii="Times New Roman" w:hAnsi="Times New Roman" w:cs="Times New Roman"/>
          <w:sz w:val="24"/>
          <w:szCs w:val="24"/>
        </w:rPr>
        <w:t xml:space="preserve">Able to mark off ingredients you have </w:t>
      </w:r>
      <w:proofErr w:type="gramStart"/>
      <w:r w:rsidR="00183195">
        <w:rPr>
          <w:rFonts w:ascii="Times New Roman" w:hAnsi="Times New Roman" w:cs="Times New Roman"/>
          <w:sz w:val="24"/>
          <w:szCs w:val="24"/>
        </w:rPr>
        <w:t>already</w:t>
      </w:r>
      <w:proofErr w:type="gramEnd"/>
    </w:p>
    <w:p w14:paraId="32E82BBC" w14:textId="77777777" w:rsidR="00433D18" w:rsidRPr="00433D18" w:rsidRDefault="00433D18" w:rsidP="00433D18">
      <w:pPr>
        <w:rPr>
          <w:rFonts w:ascii="Times New Roman" w:hAnsi="Times New Roman" w:cs="Times New Roman"/>
          <w:sz w:val="24"/>
          <w:szCs w:val="24"/>
        </w:rPr>
      </w:pPr>
    </w:p>
    <w:sectPr w:rsidR="00433D18" w:rsidRPr="00433D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4C5022"/>
    <w:multiLevelType w:val="hybridMultilevel"/>
    <w:tmpl w:val="E5186D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133056"/>
    <w:multiLevelType w:val="hybridMultilevel"/>
    <w:tmpl w:val="15604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DF5FD9"/>
    <w:multiLevelType w:val="hybridMultilevel"/>
    <w:tmpl w:val="A698A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1C38B0"/>
    <w:multiLevelType w:val="hybridMultilevel"/>
    <w:tmpl w:val="E6C26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333DCA"/>
    <w:multiLevelType w:val="hybridMultilevel"/>
    <w:tmpl w:val="71D67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DS2NDMxtTA2NzdS0lEKTi0uzszPAykwrAUAHqlDwCwAAAA="/>
  </w:docVars>
  <w:rsids>
    <w:rsidRoot w:val="00F26A1B"/>
    <w:rsid w:val="00183195"/>
    <w:rsid w:val="002D6D54"/>
    <w:rsid w:val="00433D18"/>
    <w:rsid w:val="00F2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2CDED"/>
  <w15:chartTrackingRefBased/>
  <w15:docId w15:val="{B648B431-6068-424A-AB26-E44E0C407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3D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33D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bril Nathaniel Gray</dc:creator>
  <cp:keywords/>
  <dc:description/>
  <cp:lastModifiedBy>Jabril Nathaniel Gray</cp:lastModifiedBy>
  <cp:revision>2</cp:revision>
  <dcterms:created xsi:type="dcterms:W3CDTF">2021-07-12T19:23:00Z</dcterms:created>
  <dcterms:modified xsi:type="dcterms:W3CDTF">2021-07-12T22:33:00Z</dcterms:modified>
</cp:coreProperties>
</file>